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p>
    <w:bookmarkStart w:id="25" w:name="X6041d39c8241e36ec562da7d7f2d09862ba61d5"/>
    <w:p>
      <w:pPr>
        <w:pStyle w:val="Heading1"/>
      </w:pPr>
      <w:r>
        <w:t xml:space="preserve">Cover Letter for Hairdresser Position in United States Chicago</w:t>
      </w:r>
    </w:p>
    <w:p>
      <w:pPr>
        <w:pStyle w:val="FirstParagraph"/>
      </w:pPr>
      <w:r>
        <w:t xml:space="preserve">Dear [Hiring Manager's Name],</w:t>
      </w:r>
    </w:p>
    <w:p>
      <w:pPr>
        <w:pStyle w:val="BodyText"/>
      </w:pPr>
      <w:r>
        <w:t xml:space="preserve">I am writing to express my enthusiasm for the Hairdresser position at your esteemed salon in the United States Chicago. As a passionate and skilled professional with over [X years] of experience in the beauty industry, I am eager to bring my expertise, creativity, and dedication to your team. Chicago’s vibrant culture and diverse clientele make it an ideal place for a Hairdresser like me to thrive, and I am confident that my background aligns perfectly with the standards you uphold at your salon.</w:t>
      </w:r>
    </w:p>
    <w:p>
      <w:pPr>
        <w:pStyle w:val="BodyText"/>
      </w:pPr>
      <w:r>
        <w:t xml:space="preserve">As a Hairdresser in the United States Chicago, I understand the importance of blending technical precision with artistic vision. My journey in this field began [mention when or where, e.g., "in 2015 at a local salon in Chicago’s Lincoln Park neighborhood"], where I honed my skills in cutting, coloring, and styling while cultivating a deep appreciation for individual client needs. Over the years, I have refined my abilities to cater to a wide range of styles—from classic cuts to avant-garde trends—ensuring that each client leaves feeling confident and satisfied.</w:t>
      </w:r>
    </w:p>
    <w:bookmarkStart w:id="20" w:name="Xef9b84145f8df738fbc6b9c9d19804f92ba34ed"/>
    <w:p>
      <w:pPr>
        <w:pStyle w:val="Heading2"/>
      </w:pPr>
      <w:r>
        <w:t xml:space="preserve">Why Chicago? A City of Style and Opportunity</w:t>
      </w:r>
    </w:p>
    <w:p>
      <w:pPr>
        <w:pStyle w:val="FirstParagraph"/>
      </w:pPr>
      <w:r>
        <w:t xml:space="preserve">Chicago is a city known for its dynamic fashion scene, historic architecture, and multicultural energy. As a Hairdresser in the United States Chicago, I have always been inspired by the city’s unique blend of tradition and innovation. Whether working with clients from the bustling Loop district or the artistic neighborhoods of Wicker Park, I take pride in creating looks that reflect both personal style and contemporary trends. The fast-paced environment of Chicago’s beauty industry has sharpened my adaptability, allowing me to thrive in high-pressure situations while maintaining a focus on quality and customer satisfaction.</w:t>
      </w:r>
    </w:p>
    <w:p>
      <w:pPr>
        <w:pStyle w:val="BodyText"/>
      </w:pPr>
      <w:r>
        <w:t xml:space="preserve">My experience in the United States Chicago has also taught me the value of building long-term relationships with clients. I believe that a Hairdresser is not just a service provider but a trusted partner in their personal and professional journey. By listening to my clients’ preferences and understanding their lifestyles, I tailor each service to meet their specific needs. For example, I recently worked with a client who required a bold yet professional look for her corporate role, which led to her becoming one of my most loyal customers. This kind of connection is what drives me every day.</w:t>
      </w:r>
    </w:p>
    <w:bookmarkEnd w:id="20"/>
    <w:bookmarkStart w:id="21" w:name="Xdc9048131df9055a5e0a01390f89027c4077d19"/>
    <w:p>
      <w:pPr>
        <w:pStyle w:val="Heading2"/>
      </w:pPr>
      <w:r>
        <w:t xml:space="preserve">Technical Expertise and Professional Growth</w:t>
      </w:r>
    </w:p>
    <w:p>
      <w:pPr>
        <w:pStyle w:val="FirstParagraph"/>
      </w:pPr>
      <w:r>
        <w:t xml:space="preserve">As a Hairdresser, I have consistently invested in my education and training to stay ahead of industry trends. I am certified in advanced cutting techniques, color theory, and hair treatment methods through [mention any relevant certifications or schools]. Additionally, I regularly attend workshops and seminars hosted by leading salons in the United States Chicago to expand my knowledge of new products and techniques. This commitment to learning ensures that I can offer my clients the latest innovations while maintaining a high standard of service.</w:t>
      </w:r>
    </w:p>
    <w:p>
      <w:pPr>
        <w:pStyle w:val="BodyText"/>
      </w:pPr>
      <w:r>
        <w:t xml:space="preserve">My ability to work with diverse hair types—straight, curly, thick, or fine—is another strength that sets me apart. I have experience managing complex cases, such as transitioning clients from chemical treatments to natural styles or addressing hair damage through specialized treatments. In the United States Chicago’s competitive market, this versatility is essential for meeting the needs of a broad clientele.</w:t>
      </w:r>
    </w:p>
    <w:bookmarkEnd w:id="21"/>
    <w:bookmarkStart w:id="22" w:name="customer-centric-approach"/>
    <w:p>
      <w:pPr>
        <w:pStyle w:val="Heading2"/>
      </w:pPr>
      <w:r>
        <w:t xml:space="preserve">Customer-Centric Approach</w:t>
      </w:r>
    </w:p>
    <w:p>
      <w:pPr>
        <w:pStyle w:val="FirstParagraph"/>
      </w:pPr>
      <w:r>
        <w:t xml:space="preserve">At the core of my career as a Hairdresser is an unwavering focus on customer service. I believe that every interaction with a client is an opportunity to create a positive experience. In the United States Chicago, where clients often have high expectations, I prioritize clear communication and transparency. Whether discussing product choices, recommending maintenance routines, or addressing concerns, I ensure that each client feels heard and valued.</w:t>
      </w:r>
    </w:p>
    <w:p>
      <w:pPr>
        <w:pStyle w:val="BodyText"/>
      </w:pPr>
      <w:r>
        <w:t xml:space="preserve">Moreover, my attention to detail ensures that every service is executed with precision. From the initial consultation to the final styling, I take pride in delivering results that exceed expectations. For instance, I once designed a custom wedding hairstyle for a bride who wanted a unique blend of elegance and modernity. The final look was praised by her family and friends, reinforcing my belief that creativity and technical skill go hand in hand.</w:t>
      </w:r>
    </w:p>
    <w:bookmarkEnd w:id="22"/>
    <w:bookmarkStart w:id="23" w:name="why-your-salon-a-perfect-match"/>
    <w:p>
      <w:pPr>
        <w:pStyle w:val="Heading2"/>
      </w:pPr>
      <w:r>
        <w:t xml:space="preserve">Why Your Salon? A Perfect Match</w:t>
      </w:r>
    </w:p>
    <w:p>
      <w:pPr>
        <w:pStyle w:val="FirstParagraph"/>
      </w:pPr>
      <w:r>
        <w:t xml:space="preserve">I am particularly drawn to your salon because of its reputation for excellence in the United States Chicago. Your commitment to innovation, client satisfaction, and community engagement resonates with my own values as a Hairdresser. I admire how your team combines artistry with professionalism to create a welcoming environment for all clients. I am confident that my background and passion for hairdressing would make me a valuable addition to your team.</w:t>
      </w:r>
    </w:p>
    <w:p>
      <w:pPr>
        <w:pStyle w:val="BodyText"/>
      </w:pPr>
      <w:r>
        <w:t xml:space="preserve">In the United States Chicago, where the beauty industry is constantly evolving, I am eager to contribute my skills and energy to help your salon maintain its leadership position. My ability to work collaboratively with other professionals, such as makeup artists and nail technicians, would enhance the overall experience for your clients. Additionally, my fluency in [mention any languages] allows me to connect with a wider range of customers in this diverse city.</w:t>
      </w:r>
    </w:p>
    <w:bookmarkEnd w:id="23"/>
    <w:bookmarkStart w:id="24" w:name="conclusion"/>
    <w:p>
      <w:pPr>
        <w:pStyle w:val="Heading2"/>
      </w:pPr>
      <w:r>
        <w:t xml:space="preserve">Conclusion</w:t>
      </w:r>
    </w:p>
    <w:p>
      <w:pPr>
        <w:pStyle w:val="FirstParagraph"/>
      </w:pPr>
      <w:r>
        <w:t xml:space="preserve">In conclusion, I am excited about the opportunity to join your team as a Hairdresser in the United States Chicago. My combination of technical expertise, customer-focused approach, and dedication to continuous growth makes me an ideal candidate for this role. I would be honored to bring my passion for hairdressing to your salon and contribute to its continued success.</w:t>
      </w:r>
    </w:p>
    <w:p>
      <w:pPr>
        <w:pStyle w:val="BodyText"/>
      </w:pPr>
      <w:r>
        <w:t xml:space="preserve">Thank you for considering my application. I look forward to the possibility of discussing how I can contribute to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Phone Number]</w:t>
      </w:r>
      <w:r>
        <w:br/>
      </w:r>
      <w:r>
        <w:t xml:space="preserve">[Your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dc:title>
  <dc:creator/>
  <dc:language>en</dc:language>
  <cp:keywords/>
  <dcterms:created xsi:type="dcterms:W3CDTF">2026-07-24T17:11:18Z</dcterms:created>
  <dcterms:modified xsi:type="dcterms:W3CDTF">2026-07-24T17:11:18Z</dcterms:modified>
</cp:coreProperties>
</file>

<file path=docProps/custom.xml><?xml version="1.0" encoding="utf-8"?>
<Properties xmlns="http://schemas.openxmlformats.org/officeDocument/2006/custom-properties" xmlns:vt="http://schemas.openxmlformats.org/officeDocument/2006/docPropsVTypes"/>
</file>